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398A4" w14:textId="77777777" w:rsidR="00302FD9"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1CB3D6F2" w14:textId="77777777" w:rsidR="00302FD9"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A49D60F" w14:textId="77777777" w:rsidR="00302FD9" w:rsidRPr="00A7276A" w:rsidRDefault="00A727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rPr>
        <w:t>[DATE]</w:t>
      </w:r>
    </w:p>
    <w:p w14:paraId="3DA5D69D" w14:textId="77777777" w:rsidR="00302FD9" w:rsidRPr="00A7276A"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E2724B9" w14:textId="77777777" w:rsidR="00302FD9" w:rsidRPr="00A7276A"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EB87EF5" w14:textId="77777777" w:rsidR="00302FD9" w:rsidRPr="00A7276A" w:rsidRDefault="00FC53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7276A">
        <w:rPr>
          <w:rFonts w:asciiTheme="majorBidi" w:eastAsia="Arial" w:hAnsiTheme="majorBidi" w:cstheme="majorBidi"/>
          <w:szCs w:val="32"/>
          <w:lang w:val="en-US" w:eastAsia="en-US" w:bidi="en-US"/>
        </w:rPr>
        <w:t>Contact Name</w:t>
      </w:r>
    </w:p>
    <w:p w14:paraId="66EB6E38" w14:textId="77777777" w:rsidR="00302FD9" w:rsidRPr="00A7276A" w:rsidRDefault="00FC53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7276A">
        <w:rPr>
          <w:rFonts w:asciiTheme="majorBidi" w:eastAsia="Arial" w:hAnsiTheme="majorBidi" w:cstheme="majorBidi"/>
          <w:szCs w:val="32"/>
          <w:lang w:val="en-US" w:eastAsia="en-US" w:bidi="en-US"/>
        </w:rPr>
        <w:t>Address</w:t>
      </w:r>
    </w:p>
    <w:p w14:paraId="70F045CA" w14:textId="77777777" w:rsidR="00A7276A" w:rsidRDefault="00FC53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7276A">
        <w:rPr>
          <w:rFonts w:asciiTheme="majorBidi" w:eastAsia="Arial" w:hAnsiTheme="majorBidi" w:cstheme="majorBidi"/>
          <w:szCs w:val="32"/>
          <w:lang w:val="en-US" w:eastAsia="en-US" w:bidi="en-US"/>
        </w:rPr>
        <w:t>Address2</w:t>
      </w:r>
    </w:p>
    <w:p w14:paraId="4CB2425B" w14:textId="77777777" w:rsidR="00302FD9" w:rsidRPr="00A7276A" w:rsidRDefault="00A727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FC5380" w:rsidRPr="00A7276A">
        <w:rPr>
          <w:rFonts w:asciiTheme="majorBidi" w:eastAsia="Arial" w:hAnsiTheme="majorBidi" w:cstheme="majorBidi"/>
          <w:szCs w:val="32"/>
          <w:lang w:val="en-US" w:eastAsia="en-US" w:bidi="en-US"/>
        </w:rPr>
        <w:tab/>
      </w:r>
    </w:p>
    <w:p w14:paraId="6DA86D28" w14:textId="77777777" w:rsidR="00302FD9" w:rsidRPr="00A7276A" w:rsidRDefault="00A727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ity</w:t>
      </w:r>
      <w:r w:rsidR="00FC5380" w:rsidRPr="00A7276A">
        <w:rPr>
          <w:rFonts w:asciiTheme="majorBidi" w:eastAsia="Arial" w:hAnsiTheme="majorBidi" w:cstheme="majorBidi"/>
          <w:szCs w:val="32"/>
          <w:lang w:val="en-US" w:eastAsia="en-US" w:bidi="en-US"/>
        </w:rPr>
        <w:t>/Province</w:t>
      </w:r>
    </w:p>
    <w:p w14:paraId="71707809" w14:textId="77777777" w:rsidR="00302FD9" w:rsidRPr="00A7276A" w:rsidRDefault="00FC53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7276A">
        <w:rPr>
          <w:rFonts w:asciiTheme="majorBidi" w:eastAsia="Arial" w:hAnsiTheme="majorBidi" w:cstheme="majorBidi"/>
          <w:szCs w:val="32"/>
          <w:lang w:val="en-US" w:eastAsia="en-US" w:bidi="en-US"/>
        </w:rPr>
        <w:t>Postal Code</w:t>
      </w:r>
    </w:p>
    <w:p w14:paraId="02B9EFAD" w14:textId="77777777" w:rsidR="00302FD9" w:rsidRPr="00A7276A"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322C83CF" w14:textId="77777777" w:rsidR="00302FD9" w:rsidRPr="00A7276A"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70C96C5F" w14:textId="77777777" w:rsidR="00302FD9" w:rsidRPr="00A7276A"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7A4F76FD" w14:textId="77777777" w:rsidR="00302FD9" w:rsidRPr="00A7276A" w:rsidRDefault="00A727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r>
        <w:rPr>
          <w:rFonts w:asciiTheme="majorBidi" w:eastAsia="Arial" w:hAnsiTheme="majorBidi" w:cstheme="majorBidi"/>
          <w:b/>
          <w:color w:val="000000"/>
          <w:szCs w:val="32"/>
          <w:lang w:val="en-US" w:eastAsia="en-US" w:bidi="en-US"/>
        </w:rPr>
        <w:t>RE</w:t>
      </w:r>
      <w:r w:rsidR="00FC5380" w:rsidRPr="00A7276A">
        <w:rPr>
          <w:rFonts w:asciiTheme="majorBidi" w:eastAsia="Arial" w:hAnsiTheme="majorBidi" w:cstheme="majorBidi"/>
          <w:b/>
          <w:color w:val="000000"/>
          <w:szCs w:val="32"/>
          <w:lang w:val="en-US" w:eastAsia="en-US" w:bidi="en-US"/>
        </w:rPr>
        <w:t>: REFERRAL OF [DEBTOR NAME] ACCOUNT TO COLLECTION AGENCY</w:t>
      </w:r>
    </w:p>
    <w:p w14:paraId="5594B920" w14:textId="77777777" w:rsidR="00302FD9" w:rsidRPr="00A7276A"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458EEC26" w14:textId="77777777" w:rsidR="00302FD9" w:rsidRPr="00A7276A"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17063A62" w14:textId="77777777" w:rsidR="00302FD9" w:rsidRPr="00A7276A" w:rsidRDefault="002259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ear [CLIEN</w:t>
      </w:r>
      <w:r w:rsidR="00FC5380" w:rsidRPr="00A7276A">
        <w:rPr>
          <w:rFonts w:asciiTheme="majorBidi" w:eastAsia="Arial" w:hAnsiTheme="majorBidi" w:cstheme="majorBidi"/>
          <w:color w:val="000000"/>
          <w:szCs w:val="32"/>
          <w:lang w:val="en-US" w:eastAsia="en-US" w:bidi="en-US"/>
        </w:rPr>
        <w:t>T NAME],</w:t>
      </w:r>
    </w:p>
    <w:p w14:paraId="64FA8D81" w14:textId="77777777" w:rsidR="00302FD9" w:rsidRPr="00A7276A"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B1367C6" w14:textId="2E727898" w:rsidR="00302FD9" w:rsidRPr="00A7276A" w:rsidRDefault="005325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As there has been no response from the debtor to our payment request, we deem it necessary to place the account for collection.</w:t>
      </w:r>
    </w:p>
    <w:p w14:paraId="328115EF" w14:textId="77777777" w:rsidR="00302FD9" w:rsidRPr="00A7276A" w:rsidRDefault="00302FD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D33472C" w14:textId="501E3225" w:rsidR="00302FD9" w:rsidRPr="00A7276A" w:rsidRDefault="005325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In a gesture of good faith to the company, we request that no extreme steps towards collection are taken until [DATE]. Provided we receive the full payment by this date, you will be informed and asked to cancel the claim. If we do not receive the payment in full by this date, you are to ensure that our money i</w:t>
      </w:r>
      <w:r w:rsidR="00B17CAB">
        <w:rPr>
          <w:rFonts w:asciiTheme="majorBidi" w:eastAsia="Arial" w:hAnsiTheme="majorBidi" w:cstheme="majorBidi"/>
          <w:sz w:val="24"/>
          <w:szCs w:val="24"/>
          <w:lang w:val="en-US" w:eastAsia="en-US" w:bidi="en-US"/>
        </w:rPr>
        <w:t>s</w:t>
      </w:r>
      <w:r>
        <w:rPr>
          <w:rFonts w:asciiTheme="majorBidi" w:eastAsia="Arial" w:hAnsiTheme="majorBidi" w:cstheme="majorBidi"/>
          <w:sz w:val="24"/>
          <w:szCs w:val="24"/>
          <w:lang w:val="en-US" w:eastAsia="en-US" w:bidi="en-US"/>
        </w:rPr>
        <w:t xml:space="preserve"> collected through any suitable means. </w:t>
      </w:r>
    </w:p>
    <w:p w14:paraId="533E1230" w14:textId="77777777" w:rsidR="00302FD9" w:rsidRPr="00A7276A" w:rsidRDefault="00302FD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A85B9C2" w14:textId="66583482" w:rsidR="00302FD9" w:rsidRDefault="00532581" w:rsidP="005325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Theme="majorBidi" w:eastAsia="Arial" w:hAnsiTheme="majorBidi" w:cstheme="majorBidi"/>
          <w:sz w:val="24"/>
          <w:szCs w:val="24"/>
          <w:lang w:val="en-US" w:eastAsia="en-US" w:bidi="en-US"/>
        </w:rPr>
        <w:t>The debtor will receive a copy of this letter to ensure they have sufficient time to make the necessary payments before the expiry date mentioned above. A statement of account will also be attached.</w:t>
      </w:r>
      <w:r>
        <w:rPr>
          <w:rFonts w:ascii="Arial" w:eastAsia="Arial" w:hAnsi="Arial" w:cs="Arial"/>
          <w:lang w:val="en-US" w:eastAsia="en-US" w:bidi="en-US"/>
        </w:rPr>
        <w:t xml:space="preserve"> </w:t>
      </w:r>
    </w:p>
    <w:p w14:paraId="47340059" w14:textId="77777777" w:rsidR="00302FD9"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FE2B01" w14:textId="77777777" w:rsidR="00302FD9" w:rsidRPr="00A7276A" w:rsidRDefault="00A727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Kind regards</w:t>
      </w:r>
      <w:r w:rsidR="00FC5380" w:rsidRPr="00A7276A">
        <w:rPr>
          <w:rFonts w:asciiTheme="majorBidi" w:eastAsia="Arial" w:hAnsiTheme="majorBidi" w:cstheme="majorBidi"/>
          <w:szCs w:val="32"/>
          <w:lang w:val="en-US" w:eastAsia="en-US" w:bidi="en-US"/>
        </w:rPr>
        <w:t>,</w:t>
      </w:r>
    </w:p>
    <w:p w14:paraId="21C48295" w14:textId="77777777" w:rsidR="00302FD9" w:rsidRPr="00A7276A"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AD250F8" w14:textId="77777777" w:rsidR="00302FD9" w:rsidRPr="00A7276A"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178EE78" w14:textId="77777777" w:rsidR="00302FD9" w:rsidRPr="00A7276A" w:rsidRDefault="00A727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w:t>
      </w:r>
      <w:r w:rsidR="00FC5380" w:rsidRPr="00A7276A">
        <w:rPr>
          <w:rFonts w:asciiTheme="majorBidi" w:eastAsia="Arial" w:hAnsiTheme="majorBidi" w:cstheme="majorBidi"/>
          <w:szCs w:val="32"/>
          <w:lang w:val="en-US" w:eastAsia="en-US" w:bidi="en-US"/>
        </w:rPr>
        <w:t>NAME]</w:t>
      </w:r>
    </w:p>
    <w:p w14:paraId="57614A28" w14:textId="77777777" w:rsidR="00302FD9" w:rsidRPr="00A7276A" w:rsidRDefault="00A727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w:t>
      </w:r>
      <w:r w:rsidR="00FC5380" w:rsidRPr="00A7276A">
        <w:rPr>
          <w:rFonts w:asciiTheme="majorBidi" w:eastAsia="Arial" w:hAnsiTheme="majorBidi" w:cstheme="majorBidi"/>
          <w:color w:val="000000"/>
          <w:szCs w:val="32"/>
          <w:lang w:val="en-US" w:eastAsia="en-US" w:bidi="en-US"/>
        </w:rPr>
        <w:t>TITLE]</w:t>
      </w:r>
    </w:p>
    <w:p w14:paraId="4A66D532" w14:textId="77777777" w:rsidR="00302FD9" w:rsidRPr="00A7276A" w:rsidRDefault="00A727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 xml:space="preserve">[CONTACT </w:t>
      </w:r>
      <w:r w:rsidR="00FC5380" w:rsidRPr="00A7276A">
        <w:rPr>
          <w:rFonts w:asciiTheme="majorBidi" w:eastAsia="Arial" w:hAnsiTheme="majorBidi" w:cstheme="majorBidi"/>
          <w:color w:val="000000"/>
          <w:szCs w:val="32"/>
          <w:lang w:val="en-US" w:eastAsia="en-US" w:bidi="en-US"/>
        </w:rPr>
        <w:t>NUMBER]</w:t>
      </w:r>
    </w:p>
    <w:p w14:paraId="660DB1E2" w14:textId="77777777" w:rsidR="00302FD9" w:rsidRPr="00A7276A" w:rsidRDefault="00A727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MPANY EMAIL</w:t>
      </w:r>
      <w:r w:rsidR="00FC5380" w:rsidRPr="00A7276A">
        <w:rPr>
          <w:rFonts w:asciiTheme="majorBidi" w:eastAsia="Arial" w:hAnsiTheme="majorBidi" w:cstheme="majorBidi"/>
          <w:color w:val="000000"/>
          <w:szCs w:val="32"/>
          <w:lang w:val="en-US" w:eastAsia="en-US" w:bidi="en-US"/>
        </w:rPr>
        <w:t xml:space="preserve">] </w:t>
      </w:r>
    </w:p>
    <w:p w14:paraId="366E1952" w14:textId="77777777" w:rsidR="00302FD9" w:rsidRPr="00A7276A"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8CE400C" w14:textId="77777777" w:rsidR="00302FD9" w:rsidRPr="00A7276A"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B7BDD5B" w14:textId="77777777" w:rsidR="00302FD9" w:rsidRDefault="00302F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302FD9">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9B53D" w14:textId="77777777" w:rsidR="009B64CA" w:rsidRDefault="009B64CA">
      <w:r>
        <w:separator/>
      </w:r>
    </w:p>
  </w:endnote>
  <w:endnote w:type="continuationSeparator" w:id="0">
    <w:p w14:paraId="64DDADE3" w14:textId="77777777" w:rsidR="009B64CA" w:rsidRDefault="009B64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CC37B" w14:textId="77777777" w:rsidR="00302FD9" w:rsidRPr="00A7276A" w:rsidRDefault="00FC538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A7276A">
      <w:rPr>
        <w:rFonts w:asciiTheme="majorBidi" w:eastAsia="Arial" w:hAnsiTheme="majorBidi" w:cstheme="majorBidi"/>
        <w:b/>
        <w:szCs w:val="36"/>
        <w:lang w:val="en-US" w:eastAsia="en-US" w:bidi="en-US"/>
      </w:rPr>
      <w:t xml:space="preserve">[YOUR COMPANY NAME] </w:t>
    </w:r>
  </w:p>
  <w:p w14:paraId="0F941808" w14:textId="77777777" w:rsidR="00302FD9" w:rsidRPr="00A7276A" w:rsidRDefault="00FC538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A7276A">
      <w:rPr>
        <w:rFonts w:asciiTheme="majorBidi" w:eastAsia="Arial" w:hAnsiTheme="majorBidi" w:cstheme="majorBidi"/>
        <w:szCs w:val="36"/>
        <w:lang w:val="en-US" w:eastAsia="en-US" w:bidi="en-US"/>
      </w:rPr>
      <w:t xml:space="preserve">[YOUR COMPLETE ADDRESS] </w:t>
    </w:r>
  </w:p>
  <w:p w14:paraId="3F6AB649" w14:textId="77777777" w:rsidR="00302FD9" w:rsidRPr="00A7276A" w:rsidRDefault="00A7276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 [EMAIL ADDRESS</w:t>
    </w:r>
    <w:r w:rsidR="00FC5380" w:rsidRPr="00A7276A">
      <w:rPr>
        <w:rFonts w:asciiTheme="majorBidi" w:eastAsia="Arial" w:hAnsiTheme="majorBidi" w:cstheme="majorBidi"/>
        <w:szCs w:val="36"/>
        <w:lang w:val="en-US" w:eastAsia="en-US" w:bidi="en-US"/>
      </w:rPr>
      <w:t>]</w:t>
    </w:r>
  </w:p>
  <w:p w14:paraId="7BDFDE04" w14:textId="77777777" w:rsidR="00302FD9" w:rsidRPr="00A7276A" w:rsidRDefault="00FC538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A7276A">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948E4" w14:textId="77777777" w:rsidR="009B64CA" w:rsidRDefault="009B64CA">
      <w:r>
        <w:separator/>
      </w:r>
    </w:p>
  </w:footnote>
  <w:footnote w:type="continuationSeparator" w:id="0">
    <w:p w14:paraId="5049B57B" w14:textId="77777777" w:rsidR="009B64CA" w:rsidRDefault="009B64C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EAgNLcxMDUxMLUyUdpeDU4uLM/DyQAqNaAFK47uEsAAAA"/>
    <w:docVar w:name="Description" w:val="Use this document when you need the help of a collection agency with regards to unpaid accounts. See many other finance and accounting documents which you can use in your business here https://www.templateguru.co.za/templates/finance-accounting/"/>
    <w:docVar w:name="Excerpt" w:val="As there has been no response from the debtor to our payment request, we deem it necessary to place the account for collection. _x000a__x000a_In a gesture of good faith to the company, we request that no extreme steps towards collection are taken until [DATE]. Provided we receive the full payment by this date, you will be informed and asked to cancel the claim. "/>
    <w:docVar w:name="Source" w:val=" http://www.milado-bg.com"/>
    <w:docVar w:name="Tags" w:val="document template, business documents, entrepreneurship, entrepreneur, collection, transmittal of account to collection agency template, transmittal of account to collection agency example, collection agency"/>
  </w:docVars>
  <w:rsids>
    <w:rsidRoot w:val="00302FD9"/>
    <w:rsid w:val="00064B20"/>
    <w:rsid w:val="000E7D6D"/>
    <w:rsid w:val="00225936"/>
    <w:rsid w:val="00292676"/>
    <w:rsid w:val="00302FD9"/>
    <w:rsid w:val="00532581"/>
    <w:rsid w:val="00855434"/>
    <w:rsid w:val="009B64CA"/>
    <w:rsid w:val="00A7276A"/>
    <w:rsid w:val="00AD02CC"/>
    <w:rsid w:val="00B17CAB"/>
    <w:rsid w:val="00CB042B"/>
    <w:rsid w:val="00EF3BAE"/>
    <w:rsid w:val="00F71F1F"/>
    <w:rsid w:val="00FC538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9E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1</Words>
  <Characters>739</Characters>
  <Application>Microsoft Office Word</Application>
  <DocSecurity>0</DocSecurity>
  <Lines>4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7-22T11:14:00Z</dcterms:created>
  <dcterms:modified xsi:type="dcterms:W3CDTF">2019-10-21T19:06:00Z</dcterms:modified>
  <cp:category/>
</cp:coreProperties>
</file>